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pPr w:leftFromText="141" w:rightFromText="141" w:horzAnchor="margin" w:tblpXSpec="center" w:tblpY="259"/>
        <w:tblW w:w="9640" w:type="dxa"/>
        <w:tblLook w:val="04A0" w:firstRow="1" w:lastRow="0" w:firstColumn="1" w:lastColumn="0" w:noHBand="0" w:noVBand="1"/>
      </w:tblPr>
      <w:tblGrid>
        <w:gridCol w:w="4856"/>
        <w:gridCol w:w="4784"/>
      </w:tblGrid>
      <w:tr w:rsidR="00A538EA" w:rsidRPr="0052737A" w14:paraId="0A433574" w14:textId="77777777" w:rsidTr="00A36B81">
        <w:trPr>
          <w:trHeight w:val="1370"/>
        </w:trPr>
        <w:tc>
          <w:tcPr>
            <w:tcW w:w="4582" w:type="dxa"/>
            <w:vAlign w:val="center"/>
          </w:tcPr>
          <w:p w14:paraId="5BB035E2" w14:textId="5611C235" w:rsidR="00770E7D" w:rsidRPr="0052737A" w:rsidRDefault="00A538EA" w:rsidP="00770E7D">
            <w:pPr>
              <w:rPr>
                <w:rFonts w:ascii="Baskerville" w:hAnsi="Baskerville"/>
                <w:lang w:val="en-US"/>
              </w:rPr>
            </w:pPr>
            <w:r>
              <w:rPr>
                <w:rFonts w:ascii="Baskerville" w:hAnsi="Baskerville"/>
                <w:noProof/>
                <w:lang w:val="en-US"/>
              </w:rPr>
              <w:drawing>
                <wp:inline distT="0" distB="0" distL="0" distR="0" wp14:anchorId="025452CF" wp14:editId="3DBD9BCE">
                  <wp:extent cx="2945433" cy="1981200"/>
                  <wp:effectExtent l="0" t="0" r="1270" b="0"/>
                  <wp:docPr id="67479162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4791629" name="Resim 674791629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130" cy="2051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210127F" w14:textId="77777777" w:rsidR="00770E7D" w:rsidRPr="0052737A" w:rsidRDefault="00770E7D" w:rsidP="00770E7D">
            <w:pPr>
              <w:jc w:val="center"/>
              <w:rPr>
                <w:rFonts w:ascii="Baskerville" w:hAnsi="Baskerville"/>
                <w:b/>
                <w:bCs/>
                <w:color w:val="000000" w:themeColor="text1"/>
                <w:lang w:val="en-US"/>
              </w:rPr>
            </w:pPr>
          </w:p>
          <w:p w14:paraId="23C2FBD1" w14:textId="0B7E30BD" w:rsidR="00770E7D" w:rsidRPr="0052737A" w:rsidRDefault="00A538EA" w:rsidP="00C7292F">
            <w:pPr>
              <w:jc w:val="center"/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</w:pPr>
            <w:r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Motif </w:t>
            </w:r>
            <w:proofErr w:type="spellStart"/>
            <w:r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>Akademi</w:t>
            </w:r>
            <w:proofErr w:type="spellEnd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proofErr w:type="spellStart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>Makale</w:t>
            </w:r>
            <w:proofErr w:type="spellEnd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Geri </w:t>
            </w:r>
            <w:proofErr w:type="spellStart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>Çekme</w:t>
            </w:r>
            <w:proofErr w:type="spellEnd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proofErr w:type="spellStart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>Formu</w:t>
            </w:r>
            <w:proofErr w:type="spellEnd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(</w:t>
            </w:r>
            <w:proofErr w:type="spellStart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>Yazarlar</w:t>
            </w:r>
            <w:proofErr w:type="spellEnd"/>
            <w:r w:rsidRPr="00A538EA">
              <w:rPr>
                <w:rFonts w:ascii="Book Antiqua" w:hAnsi="Book Antiqua"/>
                <w:b/>
                <w:bCs/>
                <w:color w:val="000000" w:themeColor="text1"/>
                <w:sz w:val="40"/>
                <w:szCs w:val="40"/>
                <w:lang w:val="en-US"/>
              </w:rPr>
              <w:t>)</w:t>
            </w:r>
          </w:p>
        </w:tc>
      </w:tr>
    </w:tbl>
    <w:p w14:paraId="4F666347" w14:textId="77777777" w:rsidR="0056099C" w:rsidRPr="0052737A" w:rsidRDefault="0056099C" w:rsidP="00A36B81">
      <w:pPr>
        <w:ind w:left="-284"/>
        <w:rPr>
          <w:rFonts w:ascii="Baskerville" w:hAnsi="Baskerville"/>
          <w:b/>
        </w:rPr>
      </w:pP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52737A" w14:paraId="3BFAB7DB" w14:textId="77777777" w:rsidTr="00770E7D">
        <w:trPr>
          <w:trHeight w:val="270"/>
        </w:trPr>
        <w:tc>
          <w:tcPr>
            <w:tcW w:w="9634" w:type="dxa"/>
            <w:shd w:val="clear" w:color="auto" w:fill="F2F2F2" w:themeFill="background1" w:themeFillShade="F2"/>
          </w:tcPr>
          <w:p w14:paraId="4ECF4BD2" w14:textId="77777777" w:rsidR="00A538EA" w:rsidRPr="00A538EA" w:rsidRDefault="00A538EA" w:rsidP="00A538EA">
            <w:pPr>
              <w:spacing w:line="360" w:lineRule="auto"/>
              <w:ind w:left="142" w:right="280"/>
              <w:jc w:val="both"/>
              <w:rPr>
                <w:rFonts w:ascii="Baskerville" w:eastAsia="SimSun" w:hAnsi="Baskerville"/>
                <w:lang w:val="en-US"/>
              </w:rPr>
            </w:pP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Sayın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Genel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Yayın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Yönetmeni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>,</w:t>
            </w:r>
          </w:p>
          <w:p w14:paraId="019C91E2" w14:textId="663B8C0A" w:rsidR="00A538EA" w:rsidRPr="00A538EA" w:rsidRDefault="00A538EA" w:rsidP="00A538EA">
            <w:pPr>
              <w:spacing w:line="360" w:lineRule="auto"/>
              <w:ind w:left="142" w:right="280"/>
              <w:jc w:val="both"/>
              <w:rPr>
                <w:rFonts w:ascii="Baskerville" w:eastAsia="SimSun" w:hAnsi="Baskerville"/>
                <w:lang w:val="en-US"/>
              </w:rPr>
            </w:pP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Yazımı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r>
              <w:rPr>
                <w:rFonts w:ascii="Baskerville" w:eastAsia="SimSun" w:hAnsi="Baskerville"/>
                <w:lang w:val="en-US"/>
              </w:rPr>
              <w:t xml:space="preserve">Motif </w:t>
            </w:r>
            <w:proofErr w:type="spellStart"/>
            <w:r>
              <w:rPr>
                <w:rFonts w:ascii="Baskerville" w:eastAsia="SimSun" w:hAnsi="Baskerville"/>
                <w:lang w:val="en-US"/>
              </w:rPr>
              <w:t>Akademi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>
              <w:rPr>
                <w:rFonts w:ascii="Baskerville" w:eastAsia="SimSun" w:hAnsi="Baskerville"/>
                <w:lang w:val="en-US"/>
              </w:rPr>
              <w:t>Derginizden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geri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çekmek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 xml:space="preserve"> </w:t>
            </w: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istiyorum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>.</w:t>
            </w:r>
          </w:p>
          <w:p w14:paraId="4F9C5877" w14:textId="6E952F5D" w:rsidR="0056099C" w:rsidRPr="0052737A" w:rsidRDefault="00A538EA" w:rsidP="00A538EA">
            <w:pPr>
              <w:spacing w:line="360" w:lineRule="auto"/>
              <w:ind w:left="142" w:right="280"/>
              <w:jc w:val="both"/>
              <w:rPr>
                <w:rFonts w:ascii="Baskerville" w:eastAsia="SimSun" w:hAnsi="Baskerville"/>
                <w:lang w:val="en-US"/>
              </w:rPr>
            </w:pPr>
            <w:proofErr w:type="spellStart"/>
            <w:r w:rsidRPr="00A538EA">
              <w:rPr>
                <w:rFonts w:ascii="Baskerville" w:eastAsia="SimSun" w:hAnsi="Baskerville"/>
                <w:lang w:val="en-US"/>
              </w:rPr>
              <w:t>Saygılarımla</w:t>
            </w:r>
            <w:proofErr w:type="spellEnd"/>
            <w:r w:rsidRPr="00A538EA">
              <w:rPr>
                <w:rFonts w:ascii="Baskerville" w:eastAsia="SimSun" w:hAnsi="Baskerville"/>
                <w:lang w:val="en-US"/>
              </w:rPr>
              <w:t>,</w:t>
            </w:r>
          </w:p>
        </w:tc>
      </w:tr>
    </w:tbl>
    <w:p w14:paraId="794EDA2A" w14:textId="77777777" w:rsidR="00A32C2C" w:rsidRPr="0052737A" w:rsidRDefault="00A32C2C">
      <w:pPr>
        <w:rPr>
          <w:rFonts w:ascii="Baskerville" w:eastAsia="SimSun" w:hAnsi="Baskerville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65"/>
        <w:gridCol w:w="2273"/>
        <w:gridCol w:w="1696"/>
      </w:tblGrid>
      <w:tr w:rsidR="0056099C" w:rsidRPr="0052737A" w14:paraId="33C90656" w14:textId="77777777" w:rsidTr="00A538EA">
        <w:trPr>
          <w:trHeight w:val="400"/>
        </w:trPr>
        <w:tc>
          <w:tcPr>
            <w:tcW w:w="566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shd w:val="clear" w:color="auto" w:fill="F5C709"/>
          </w:tcPr>
          <w:p w14:paraId="66156472" w14:textId="1ED9003B" w:rsidR="0056099C" w:rsidRPr="0052737A" w:rsidRDefault="00A538EA" w:rsidP="00A32C2C">
            <w:pPr>
              <w:rPr>
                <w:rFonts w:ascii="Baskerville" w:eastAsiaTheme="minorHAnsi" w:hAnsi="Baskerville" w:cstheme="minorBidi"/>
                <w:lang w:eastAsia="en-US"/>
              </w:rPr>
            </w:pPr>
            <w:r w:rsidRPr="00A538EA">
              <w:rPr>
                <w:rFonts w:ascii="Baskerville" w:hAnsi="Baskerville"/>
                <w:color w:val="FFFFFF" w:themeColor="background1"/>
              </w:rPr>
              <w:t>Sorumlu yazarın tam adı:</w:t>
            </w:r>
          </w:p>
        </w:tc>
        <w:tc>
          <w:tcPr>
            <w:tcW w:w="2273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shd w:val="clear" w:color="auto" w:fill="F5C70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B67F7" w14:textId="3BCE39D7" w:rsidR="0056099C" w:rsidRPr="0052737A" w:rsidRDefault="00A538EA" w:rsidP="0056099C">
            <w:pPr>
              <w:spacing w:line="360" w:lineRule="auto"/>
              <w:jc w:val="center"/>
              <w:rPr>
                <w:rFonts w:ascii="Baskerville" w:eastAsia="SimSun" w:hAnsi="Baskerville"/>
                <w:color w:val="FFFFFF" w:themeColor="background1"/>
                <w:lang w:val="en-GB"/>
              </w:rPr>
            </w:pPr>
            <w:proofErr w:type="spellStart"/>
            <w:r>
              <w:rPr>
                <w:rFonts w:ascii="Baskerville" w:eastAsia="SimSun" w:hAnsi="Baskerville"/>
                <w:color w:val="FFFFFF" w:themeColor="background1"/>
                <w:lang w:val="en-GB"/>
              </w:rPr>
              <w:t>İmza</w:t>
            </w:r>
            <w:proofErr w:type="spellEnd"/>
          </w:p>
        </w:tc>
        <w:tc>
          <w:tcPr>
            <w:tcW w:w="1696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shd w:val="clear" w:color="auto" w:fill="F5C709"/>
          </w:tcPr>
          <w:p w14:paraId="799066EA" w14:textId="3BF6F8AD" w:rsidR="0056099C" w:rsidRPr="0052737A" w:rsidRDefault="00A538EA" w:rsidP="0056099C">
            <w:pPr>
              <w:spacing w:line="360" w:lineRule="auto"/>
              <w:jc w:val="center"/>
              <w:rPr>
                <w:rFonts w:ascii="Baskerville" w:eastAsia="SimSun" w:hAnsi="Baskerville"/>
                <w:color w:val="FFFFFF" w:themeColor="background1"/>
                <w:lang w:val="en-GB"/>
              </w:rPr>
            </w:pPr>
            <w:proofErr w:type="spellStart"/>
            <w:r>
              <w:rPr>
                <w:rFonts w:ascii="Baskerville" w:eastAsia="SimSun" w:hAnsi="Baskerville"/>
                <w:color w:val="FFFFFF" w:themeColor="background1"/>
                <w:lang w:val="en-GB"/>
              </w:rPr>
              <w:t>Tarih</w:t>
            </w:r>
            <w:proofErr w:type="spellEnd"/>
          </w:p>
        </w:tc>
      </w:tr>
      <w:tr w:rsidR="0056099C" w:rsidRPr="0052737A" w14:paraId="4F8A857B" w14:textId="77777777" w:rsidTr="00A538EA">
        <w:trPr>
          <w:trHeight w:val="408"/>
        </w:trPr>
        <w:tc>
          <w:tcPr>
            <w:tcW w:w="5665" w:type="dxa"/>
            <w:tcBorders>
              <w:top w:val="single" w:sz="4" w:space="0" w:color="9CC2E5" w:themeColor="accent1" w:themeTint="99"/>
            </w:tcBorders>
          </w:tcPr>
          <w:p w14:paraId="5E42923C" w14:textId="230181DF" w:rsidR="0056099C" w:rsidRPr="0052737A" w:rsidRDefault="0056099C" w:rsidP="0056099C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lang w:val="en-US"/>
              </w:rPr>
            </w:pPr>
          </w:p>
          <w:p w14:paraId="4204D74D" w14:textId="38B04B39" w:rsidR="00A32C2C" w:rsidRPr="0052737A" w:rsidRDefault="00A32C2C" w:rsidP="0056099C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lang w:val="en-US"/>
              </w:rPr>
            </w:pPr>
          </w:p>
        </w:tc>
        <w:tc>
          <w:tcPr>
            <w:tcW w:w="2273" w:type="dxa"/>
            <w:tcBorders>
              <w:top w:val="single" w:sz="4" w:space="0" w:color="9CC2E5" w:themeColor="accent1" w:themeTint="9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47871" w14:textId="77777777" w:rsidR="0056099C" w:rsidRPr="0052737A" w:rsidRDefault="0056099C" w:rsidP="0056099C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  <w:tc>
          <w:tcPr>
            <w:tcW w:w="1696" w:type="dxa"/>
            <w:tcBorders>
              <w:top w:val="single" w:sz="4" w:space="0" w:color="9CC2E5" w:themeColor="accent1" w:themeTint="99"/>
            </w:tcBorders>
            <w:shd w:val="clear" w:color="auto" w:fill="auto"/>
          </w:tcPr>
          <w:p w14:paraId="624D6E3A" w14:textId="77777777" w:rsidR="0056099C" w:rsidRPr="0052737A" w:rsidRDefault="0056099C" w:rsidP="0056099C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</w:tbl>
    <w:p w14:paraId="5DC8E1F9" w14:textId="268B00C0" w:rsidR="0056099C" w:rsidRPr="0052737A" w:rsidRDefault="0056099C" w:rsidP="00C7292F">
      <w:pPr>
        <w:tabs>
          <w:tab w:val="left" w:pos="6045"/>
        </w:tabs>
        <w:rPr>
          <w:rFonts w:ascii="Baskerville" w:eastAsia="SimSun" w:hAnsi="Baskerville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9"/>
        <w:gridCol w:w="6307"/>
      </w:tblGrid>
      <w:tr w:rsidR="006821A6" w:rsidRPr="0052737A" w14:paraId="2A409FF7" w14:textId="19D5F028" w:rsidTr="00F442B8">
        <w:trPr>
          <w:trHeight w:val="383"/>
        </w:trPr>
        <w:tc>
          <w:tcPr>
            <w:tcW w:w="3339" w:type="dxa"/>
            <w:shd w:val="clear" w:color="auto" w:fill="F5C709"/>
          </w:tcPr>
          <w:p w14:paraId="0DC5F521" w14:textId="54BE8C15" w:rsidR="006821A6" w:rsidRPr="0052737A" w:rsidRDefault="00A538EA" w:rsidP="00A32C2C">
            <w:pPr>
              <w:rPr>
                <w:rFonts w:ascii="Baskerville" w:eastAsiaTheme="minorHAnsi" w:hAnsi="Baskerville" w:cstheme="minorBidi"/>
                <w:lang w:eastAsia="en-US"/>
              </w:rPr>
            </w:pPr>
            <w:r w:rsidRPr="00A538EA">
              <w:rPr>
                <w:rFonts w:ascii="Baskerville" w:hAnsi="Baskerville"/>
                <w:color w:val="FFFFFF" w:themeColor="background1"/>
              </w:rPr>
              <w:t>Sorumlu yazarın iletişim adresi:</w:t>
            </w:r>
          </w:p>
        </w:tc>
        <w:tc>
          <w:tcPr>
            <w:tcW w:w="6307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AE66E" w14:textId="77777777" w:rsidR="006821A6" w:rsidRPr="0052737A" w:rsidRDefault="006821A6" w:rsidP="008C6052">
            <w:pPr>
              <w:spacing w:line="360" w:lineRule="auto"/>
              <w:jc w:val="center"/>
              <w:rPr>
                <w:rFonts w:ascii="Baskerville" w:eastAsia="SimSun" w:hAnsi="Baskerville"/>
                <w:b/>
                <w:bCs/>
                <w:color w:val="000000" w:themeColor="text1"/>
                <w:lang w:val="en-GB"/>
              </w:rPr>
            </w:pPr>
          </w:p>
        </w:tc>
      </w:tr>
      <w:tr w:rsidR="006821A6" w:rsidRPr="0052737A" w14:paraId="44DF709C" w14:textId="3611B19B" w:rsidTr="00F442B8">
        <w:trPr>
          <w:trHeight w:val="383"/>
        </w:trPr>
        <w:tc>
          <w:tcPr>
            <w:tcW w:w="3339" w:type="dxa"/>
            <w:shd w:val="clear" w:color="auto" w:fill="F5C709"/>
          </w:tcPr>
          <w:p w14:paraId="69CB80A0" w14:textId="38D15C09" w:rsidR="006821A6" w:rsidRPr="0052737A" w:rsidRDefault="00A538EA" w:rsidP="00A32C2C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  <w:proofErr w:type="spellStart"/>
            <w:r w:rsidRPr="00A538EA">
              <w:rPr>
                <w:rFonts w:ascii="Baskerville" w:hAnsi="Baskerville"/>
                <w:color w:val="FFFFFF" w:themeColor="background1"/>
              </w:rPr>
              <w:t>Teslim</w:t>
            </w:r>
            <w:proofErr w:type="spellEnd"/>
            <w:r w:rsidRPr="00A538EA">
              <w:rPr>
                <w:rFonts w:ascii="Baskerville" w:hAnsi="Baskerville"/>
                <w:color w:val="FFFFFF" w:themeColor="background1"/>
              </w:rPr>
              <w:t xml:space="preserve"> </w:t>
            </w:r>
            <w:proofErr w:type="spellStart"/>
            <w:proofErr w:type="gramStart"/>
            <w:r w:rsidRPr="00A538EA">
              <w:rPr>
                <w:rFonts w:ascii="Baskerville" w:hAnsi="Baskerville"/>
                <w:color w:val="FFFFFF" w:themeColor="background1"/>
              </w:rPr>
              <w:t>tarihi</w:t>
            </w:r>
            <w:proofErr w:type="spellEnd"/>
            <w:r w:rsidRPr="00A538EA">
              <w:rPr>
                <w:rFonts w:ascii="Baskerville" w:hAnsi="Baskerville"/>
                <w:color w:val="FFFFFF" w:themeColor="background1"/>
              </w:rPr>
              <w:t>:</w:t>
            </w:r>
            <w:proofErr w:type="gramEnd"/>
          </w:p>
        </w:tc>
        <w:tc>
          <w:tcPr>
            <w:tcW w:w="630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75A1A" w14:textId="77777777" w:rsidR="006821A6" w:rsidRPr="0052737A" w:rsidRDefault="006821A6" w:rsidP="00A32C2C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  <w:tr w:rsidR="006821A6" w:rsidRPr="0052737A" w14:paraId="4BD2BAC2" w14:textId="63A88CA2" w:rsidTr="00F442B8">
        <w:trPr>
          <w:trHeight w:val="383"/>
        </w:trPr>
        <w:tc>
          <w:tcPr>
            <w:tcW w:w="3339" w:type="dxa"/>
            <w:shd w:val="clear" w:color="auto" w:fill="F5C709"/>
          </w:tcPr>
          <w:p w14:paraId="4AEFDFA5" w14:textId="04BDC613" w:rsidR="006821A6" w:rsidRPr="0052737A" w:rsidRDefault="00A538EA" w:rsidP="00A32C2C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  <w:proofErr w:type="spellStart"/>
            <w:r w:rsidRPr="00A538EA">
              <w:rPr>
                <w:rFonts w:ascii="Baskerville" w:hAnsi="Baskerville"/>
                <w:color w:val="FFFFFF" w:themeColor="background1"/>
              </w:rPr>
              <w:t>Makalenin</w:t>
            </w:r>
            <w:proofErr w:type="spellEnd"/>
            <w:r w:rsidRPr="00A538EA">
              <w:rPr>
                <w:rFonts w:ascii="Baskerville" w:hAnsi="Baskerville"/>
                <w:color w:val="FFFFFF" w:themeColor="background1"/>
              </w:rPr>
              <w:t xml:space="preserve"> </w:t>
            </w:r>
            <w:proofErr w:type="spellStart"/>
            <w:proofErr w:type="gramStart"/>
            <w:r w:rsidRPr="00A538EA">
              <w:rPr>
                <w:rFonts w:ascii="Baskerville" w:hAnsi="Baskerville"/>
                <w:color w:val="FFFFFF" w:themeColor="background1"/>
              </w:rPr>
              <w:t>başlığı</w:t>
            </w:r>
            <w:proofErr w:type="spellEnd"/>
            <w:r w:rsidRPr="00A538EA">
              <w:rPr>
                <w:rFonts w:ascii="Baskerville" w:hAnsi="Baskerville"/>
                <w:color w:val="FFFFFF" w:themeColor="background1"/>
              </w:rPr>
              <w:t>:</w:t>
            </w:r>
            <w:proofErr w:type="gramEnd"/>
          </w:p>
        </w:tc>
        <w:tc>
          <w:tcPr>
            <w:tcW w:w="630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FFFD" w14:textId="77777777" w:rsidR="006821A6" w:rsidRPr="0052737A" w:rsidRDefault="006821A6" w:rsidP="00A32C2C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</w:tbl>
    <w:p w14:paraId="3DA88943" w14:textId="2665D2FB" w:rsidR="00A32C2C" w:rsidRPr="0052737A" w:rsidRDefault="00A32C2C" w:rsidP="00C7292F">
      <w:pPr>
        <w:tabs>
          <w:tab w:val="left" w:pos="6045"/>
        </w:tabs>
        <w:rPr>
          <w:rFonts w:ascii="Baskerville" w:eastAsia="SimSun" w:hAnsi="Baskerville"/>
          <w:lang w:val="en-US"/>
        </w:rPr>
      </w:pPr>
    </w:p>
    <w:p w14:paraId="7421E306" w14:textId="77777777" w:rsidR="00A538EA" w:rsidRPr="00A538EA" w:rsidRDefault="00A538EA" w:rsidP="00A538EA">
      <w:pPr>
        <w:tabs>
          <w:tab w:val="left" w:pos="6045"/>
        </w:tabs>
        <w:rPr>
          <w:rFonts w:ascii="Baskerville" w:hAnsi="Baskerville"/>
          <w:b/>
          <w:bCs/>
        </w:rPr>
      </w:pPr>
      <w:r w:rsidRPr="00A538EA">
        <w:rPr>
          <w:rFonts w:ascii="Baskerville" w:hAnsi="Baskerville"/>
          <w:b/>
          <w:bCs/>
        </w:rPr>
        <w:t xml:space="preserve">Çekilme </w:t>
      </w:r>
      <w:proofErr w:type="gramStart"/>
      <w:r w:rsidRPr="00A538EA">
        <w:rPr>
          <w:rFonts w:ascii="Baskerville" w:hAnsi="Baskerville"/>
          <w:b/>
          <w:bCs/>
        </w:rPr>
        <w:t>neden(</w:t>
      </w:r>
      <w:proofErr w:type="spellStart"/>
      <w:proofErr w:type="gramEnd"/>
      <w:r w:rsidRPr="00A538EA">
        <w:rPr>
          <w:rFonts w:ascii="Baskerville" w:hAnsi="Baskerville"/>
          <w:b/>
          <w:bCs/>
        </w:rPr>
        <w:t>ler</w:t>
      </w:r>
      <w:proofErr w:type="spellEnd"/>
      <w:r w:rsidRPr="00A538EA">
        <w:rPr>
          <w:rFonts w:ascii="Baskerville" w:hAnsi="Baskerville"/>
          <w:b/>
          <w:bCs/>
        </w:rPr>
        <w:t xml:space="preserve">)i: </w:t>
      </w:r>
    </w:p>
    <w:p w14:paraId="530F5537" w14:textId="77777777" w:rsidR="00A538EA" w:rsidRPr="00A538EA" w:rsidRDefault="00A538EA" w:rsidP="00A538EA">
      <w:pPr>
        <w:tabs>
          <w:tab w:val="left" w:pos="6045"/>
        </w:tabs>
        <w:rPr>
          <w:rFonts w:ascii="Baskerville" w:hAnsi="Baskerville"/>
          <w:b/>
          <w:bCs/>
        </w:rPr>
      </w:pPr>
    </w:p>
    <w:p w14:paraId="19A78246" w14:textId="0E44F860" w:rsidR="00A538EA" w:rsidRPr="00A538EA" w:rsidRDefault="00A538EA" w:rsidP="00A538EA">
      <w:pPr>
        <w:tabs>
          <w:tab w:val="left" w:pos="6045"/>
        </w:tabs>
        <w:rPr>
          <w:rFonts w:ascii="Baskerville" w:hAnsi="Baskerville"/>
          <w:b/>
          <w:bCs/>
        </w:rPr>
      </w:pPr>
      <w:r w:rsidRPr="00A538EA">
        <w:rPr>
          <w:rFonts w:ascii="Baskerville" w:hAnsi="Baskerville"/>
          <w:b/>
          <w:bCs/>
        </w:rPr>
        <w:t>Diğer yazarların onayı:</w:t>
      </w:r>
    </w:p>
    <w:p w14:paraId="46105E2F" w14:textId="4A3D6A3B" w:rsidR="006821A6" w:rsidRPr="0052737A" w:rsidRDefault="00A538EA" w:rsidP="00A538EA">
      <w:pPr>
        <w:tabs>
          <w:tab w:val="left" w:pos="6045"/>
        </w:tabs>
        <w:rPr>
          <w:rFonts w:ascii="Baskerville" w:eastAsia="SimSun" w:hAnsi="Baskerville"/>
          <w:lang w:val="en-US"/>
        </w:rPr>
      </w:pPr>
      <w:r w:rsidRPr="00A538EA">
        <w:rPr>
          <w:rFonts w:ascii="Baskerville" w:hAnsi="Baskerville"/>
          <w:b/>
          <w:bCs/>
        </w:rPr>
        <w:t>Diğer yazarların onayı:</w:t>
      </w:r>
    </w:p>
    <w:tbl>
      <w:tblPr>
        <w:tblpPr w:leftFromText="180" w:rightFromText="180" w:topFromText="100" w:bottomFromText="100" w:vertAnchor="text" w:horzAnchor="margin" w:tblpXSpec="center" w:tblpY="30"/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9"/>
        <w:gridCol w:w="3035"/>
        <w:gridCol w:w="1843"/>
        <w:gridCol w:w="1429"/>
      </w:tblGrid>
      <w:tr w:rsidR="00A538EA" w:rsidRPr="0052737A" w14:paraId="4FB8AAB8" w14:textId="77777777" w:rsidTr="00F362A7">
        <w:trPr>
          <w:trHeight w:val="383"/>
        </w:trPr>
        <w:tc>
          <w:tcPr>
            <w:tcW w:w="3339" w:type="dxa"/>
          </w:tcPr>
          <w:p w14:paraId="7A67F9E0" w14:textId="5F6B5A70" w:rsidR="00A538EA" w:rsidRPr="0052737A" w:rsidRDefault="00A538EA" w:rsidP="00A538EA">
            <w:pPr>
              <w:rPr>
                <w:rFonts w:ascii="Baskerville" w:eastAsiaTheme="minorHAnsi" w:hAnsi="Baskerville" w:cstheme="minorBidi"/>
                <w:lang w:eastAsia="en-US"/>
              </w:rPr>
            </w:pPr>
            <w:r w:rsidRPr="00D20023">
              <w:t xml:space="preserve">Ad </w:t>
            </w:r>
            <w:proofErr w:type="spellStart"/>
            <w:r w:rsidRPr="00D20023">
              <w:t>Soyad</w:t>
            </w:r>
            <w:proofErr w:type="spellEnd"/>
            <w:r w:rsidRPr="00D20023">
              <w:t xml:space="preserve"> </w:t>
            </w:r>
          </w:p>
        </w:tc>
        <w:tc>
          <w:tcPr>
            <w:tcW w:w="30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9FFB0" w14:textId="31C5C183" w:rsidR="00A538EA" w:rsidRPr="0052737A" w:rsidRDefault="00A538EA" w:rsidP="00A538EA">
            <w:pPr>
              <w:spacing w:line="360" w:lineRule="auto"/>
              <w:jc w:val="center"/>
              <w:rPr>
                <w:rFonts w:ascii="Baskerville" w:eastAsia="SimSun" w:hAnsi="Baskerville"/>
                <w:color w:val="000000" w:themeColor="text1"/>
                <w:lang w:val="en-GB"/>
              </w:rPr>
            </w:pPr>
            <w:r w:rsidRPr="00D20023">
              <w:t xml:space="preserve">Onay </w:t>
            </w:r>
          </w:p>
        </w:tc>
        <w:tc>
          <w:tcPr>
            <w:tcW w:w="1843" w:type="dxa"/>
          </w:tcPr>
          <w:p w14:paraId="0902B96A" w14:textId="59A8B43F" w:rsidR="00A538EA" w:rsidRPr="0052737A" w:rsidRDefault="00A538EA" w:rsidP="00A538EA">
            <w:pPr>
              <w:spacing w:line="360" w:lineRule="auto"/>
              <w:jc w:val="center"/>
              <w:rPr>
                <w:rFonts w:ascii="Baskerville" w:eastAsia="SimSun" w:hAnsi="Baskerville"/>
                <w:b/>
                <w:bCs/>
                <w:color w:val="000000" w:themeColor="text1"/>
                <w:lang w:val="en-GB"/>
              </w:rPr>
            </w:pPr>
            <w:r w:rsidRPr="00D20023">
              <w:t xml:space="preserve">İmza </w:t>
            </w:r>
          </w:p>
        </w:tc>
        <w:tc>
          <w:tcPr>
            <w:tcW w:w="1429" w:type="dxa"/>
          </w:tcPr>
          <w:p w14:paraId="488FCD02" w14:textId="3817B399" w:rsidR="00A538EA" w:rsidRPr="0052737A" w:rsidRDefault="00A538EA" w:rsidP="00A538EA">
            <w:pPr>
              <w:spacing w:line="360" w:lineRule="auto"/>
              <w:jc w:val="center"/>
              <w:rPr>
                <w:rFonts w:ascii="Baskerville" w:eastAsia="SimSun" w:hAnsi="Baskerville"/>
                <w:b/>
                <w:bCs/>
                <w:color w:val="000000" w:themeColor="text1"/>
                <w:lang w:val="en-GB"/>
              </w:rPr>
            </w:pPr>
            <w:r w:rsidRPr="00D20023">
              <w:t>Tarih</w:t>
            </w:r>
          </w:p>
        </w:tc>
      </w:tr>
      <w:tr w:rsidR="00334A89" w:rsidRPr="0052737A" w14:paraId="3A8CD5F5" w14:textId="77777777" w:rsidTr="00334A89">
        <w:trPr>
          <w:trHeight w:val="391"/>
        </w:trPr>
        <w:tc>
          <w:tcPr>
            <w:tcW w:w="3339" w:type="dxa"/>
            <w:shd w:val="clear" w:color="auto" w:fill="FFFFFF" w:themeFill="background1"/>
          </w:tcPr>
          <w:p w14:paraId="7A7A4010" w14:textId="24146805" w:rsidR="00334A89" w:rsidRPr="0052737A" w:rsidRDefault="00334A89" w:rsidP="008C6052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8A33E" w14:textId="73BBC3CF" w:rsidR="00334A89" w:rsidRPr="0052737A" w:rsidRDefault="00A538EA" w:rsidP="006821A6">
            <w:pPr>
              <w:rPr>
                <w:rFonts w:ascii="Baskerville" w:hAnsi="Baskerville"/>
              </w:rPr>
            </w:pPr>
            <w:r w:rsidRPr="00A538EA">
              <w:rPr>
                <w:rFonts w:ascii="Baskerville" w:hAnsi="Baskerville"/>
              </w:rPr>
              <w:t>Geri çekilmeye katılıyorum</w:t>
            </w:r>
          </w:p>
        </w:tc>
        <w:tc>
          <w:tcPr>
            <w:tcW w:w="1843" w:type="dxa"/>
            <w:shd w:val="clear" w:color="auto" w:fill="auto"/>
          </w:tcPr>
          <w:p w14:paraId="639B5E0F" w14:textId="77777777" w:rsidR="00334A89" w:rsidRPr="0052737A" w:rsidRDefault="00334A89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  <w:tc>
          <w:tcPr>
            <w:tcW w:w="1429" w:type="dxa"/>
          </w:tcPr>
          <w:p w14:paraId="5A744BCD" w14:textId="77777777" w:rsidR="00334A89" w:rsidRPr="0052737A" w:rsidRDefault="00334A89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  <w:tr w:rsidR="00334A89" w:rsidRPr="0052737A" w14:paraId="1894B045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47F8F3B7" w14:textId="3DE7536B" w:rsidR="00334A89" w:rsidRPr="0052737A" w:rsidRDefault="00334A89" w:rsidP="008C6052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A99E9" w14:textId="0EAF3FAC" w:rsidR="00334A89" w:rsidRPr="0052737A" w:rsidRDefault="00A538EA" w:rsidP="008C6052">
            <w:pPr>
              <w:spacing w:line="360" w:lineRule="auto"/>
              <w:rPr>
                <w:rFonts w:ascii="Baskerville" w:eastAsia="SimSun" w:hAnsi="Baskerville"/>
              </w:rPr>
            </w:pPr>
            <w:r w:rsidRPr="00A538EA">
              <w:rPr>
                <w:rFonts w:ascii="Baskerville" w:hAnsi="Baskerville"/>
              </w:rPr>
              <w:t>Geri çekilmeye katılıyorum</w:t>
            </w:r>
          </w:p>
        </w:tc>
        <w:tc>
          <w:tcPr>
            <w:tcW w:w="1843" w:type="dxa"/>
            <w:shd w:val="clear" w:color="auto" w:fill="auto"/>
          </w:tcPr>
          <w:p w14:paraId="0FDF3EBD" w14:textId="77777777" w:rsidR="00334A89" w:rsidRPr="0052737A" w:rsidRDefault="00334A89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  <w:tc>
          <w:tcPr>
            <w:tcW w:w="1429" w:type="dxa"/>
          </w:tcPr>
          <w:p w14:paraId="027689E4" w14:textId="77777777" w:rsidR="00334A89" w:rsidRPr="0052737A" w:rsidRDefault="00334A89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  <w:tr w:rsidR="00334A89" w:rsidRPr="0052737A" w14:paraId="7587D15A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1B3B02A4" w14:textId="6E781446" w:rsidR="00334A89" w:rsidRPr="0052737A" w:rsidRDefault="00334A89" w:rsidP="008C6052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10134" w14:textId="2F8609A4" w:rsidR="00334A89" w:rsidRPr="0052737A" w:rsidRDefault="00A538EA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  <w:r w:rsidRPr="00A538EA">
              <w:rPr>
                <w:rFonts w:ascii="Baskerville" w:hAnsi="Baskerville"/>
              </w:rPr>
              <w:t>Geri çekilmeye katılıyorum</w:t>
            </w:r>
          </w:p>
        </w:tc>
        <w:tc>
          <w:tcPr>
            <w:tcW w:w="1843" w:type="dxa"/>
            <w:shd w:val="clear" w:color="auto" w:fill="auto"/>
          </w:tcPr>
          <w:p w14:paraId="6FF8077F" w14:textId="77777777" w:rsidR="00334A89" w:rsidRPr="0052737A" w:rsidRDefault="00334A89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  <w:tc>
          <w:tcPr>
            <w:tcW w:w="1429" w:type="dxa"/>
          </w:tcPr>
          <w:p w14:paraId="19448AA6" w14:textId="77777777" w:rsidR="00334A89" w:rsidRPr="0052737A" w:rsidRDefault="00334A89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  <w:tr w:rsidR="006821A6" w:rsidRPr="0052737A" w14:paraId="7B82738D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0D695C87" w14:textId="77777777" w:rsidR="006821A6" w:rsidRPr="0052737A" w:rsidRDefault="006821A6" w:rsidP="008C6052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F5EB8" w14:textId="4DB4327E" w:rsidR="006821A6" w:rsidRPr="0052737A" w:rsidRDefault="00A538EA" w:rsidP="008C6052">
            <w:pPr>
              <w:spacing w:line="360" w:lineRule="auto"/>
              <w:rPr>
                <w:rFonts w:ascii="Baskerville" w:hAnsi="Baskerville"/>
              </w:rPr>
            </w:pPr>
            <w:r w:rsidRPr="00A538EA">
              <w:rPr>
                <w:rFonts w:ascii="Baskerville" w:hAnsi="Baskerville"/>
              </w:rPr>
              <w:t>Geri çekilmeye katılıyorum</w:t>
            </w:r>
          </w:p>
        </w:tc>
        <w:tc>
          <w:tcPr>
            <w:tcW w:w="1843" w:type="dxa"/>
            <w:shd w:val="clear" w:color="auto" w:fill="auto"/>
          </w:tcPr>
          <w:p w14:paraId="4EB16ABF" w14:textId="77777777" w:rsidR="006821A6" w:rsidRPr="0052737A" w:rsidRDefault="006821A6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  <w:tc>
          <w:tcPr>
            <w:tcW w:w="1429" w:type="dxa"/>
          </w:tcPr>
          <w:p w14:paraId="0758FA2E" w14:textId="77777777" w:rsidR="006821A6" w:rsidRPr="0052737A" w:rsidRDefault="006821A6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  <w:tr w:rsidR="006821A6" w:rsidRPr="0052737A" w14:paraId="13E177FC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68DEA3F5" w14:textId="77777777" w:rsidR="006821A6" w:rsidRPr="0052737A" w:rsidRDefault="006821A6" w:rsidP="008C6052">
            <w:pPr>
              <w:pStyle w:val="GvdeMetni"/>
              <w:spacing w:line="360" w:lineRule="auto"/>
              <w:jc w:val="left"/>
              <w:rPr>
                <w:rFonts w:ascii="Baskerville" w:eastAsia="SimSun" w:hAnsi="Baskerville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4E750" w14:textId="5BD0C574" w:rsidR="006821A6" w:rsidRPr="0052737A" w:rsidRDefault="00A538EA" w:rsidP="008C6052">
            <w:pPr>
              <w:spacing w:line="360" w:lineRule="auto"/>
              <w:rPr>
                <w:rFonts w:ascii="Baskerville" w:hAnsi="Baskerville"/>
              </w:rPr>
            </w:pPr>
            <w:r w:rsidRPr="00A538EA">
              <w:rPr>
                <w:rFonts w:ascii="Baskerville" w:hAnsi="Baskerville"/>
              </w:rPr>
              <w:t>Geri çekilmeye katılıyorum</w:t>
            </w:r>
          </w:p>
        </w:tc>
        <w:tc>
          <w:tcPr>
            <w:tcW w:w="1843" w:type="dxa"/>
            <w:shd w:val="clear" w:color="auto" w:fill="auto"/>
          </w:tcPr>
          <w:p w14:paraId="2E6AC4D3" w14:textId="77777777" w:rsidR="006821A6" w:rsidRPr="0052737A" w:rsidRDefault="006821A6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  <w:tc>
          <w:tcPr>
            <w:tcW w:w="1429" w:type="dxa"/>
          </w:tcPr>
          <w:p w14:paraId="510DA78C" w14:textId="77777777" w:rsidR="006821A6" w:rsidRPr="0052737A" w:rsidRDefault="006821A6" w:rsidP="008C6052">
            <w:pPr>
              <w:spacing w:line="360" w:lineRule="auto"/>
              <w:rPr>
                <w:rFonts w:ascii="Baskerville" w:eastAsia="SimSun" w:hAnsi="Baskerville"/>
                <w:lang w:val="en-US"/>
              </w:rPr>
            </w:pPr>
          </w:p>
        </w:tc>
      </w:tr>
    </w:tbl>
    <w:p w14:paraId="0597B2D9" w14:textId="77777777" w:rsidR="00A538EA" w:rsidRPr="00A538EA" w:rsidRDefault="00A538EA" w:rsidP="00A538EA">
      <w:pPr>
        <w:tabs>
          <w:tab w:val="left" w:pos="6045"/>
        </w:tabs>
        <w:rPr>
          <w:rFonts w:ascii="Baskerville" w:hAnsi="Baskerville"/>
          <w:sz w:val="20"/>
          <w:szCs w:val="20"/>
        </w:rPr>
      </w:pPr>
      <w:r w:rsidRPr="00A538EA">
        <w:rPr>
          <w:rFonts w:ascii="Baskerville" w:hAnsi="Baskerville"/>
          <w:sz w:val="20"/>
          <w:szCs w:val="20"/>
        </w:rPr>
        <w:t>Lütfen aşağıdakilere dikkat edin:</w:t>
      </w:r>
    </w:p>
    <w:p w14:paraId="27B4EA8D" w14:textId="234F7856" w:rsidR="00A538EA" w:rsidRPr="00A538EA" w:rsidRDefault="00A538EA" w:rsidP="00A538EA">
      <w:pPr>
        <w:tabs>
          <w:tab w:val="left" w:pos="6045"/>
        </w:tabs>
        <w:rPr>
          <w:rFonts w:ascii="Baskerville" w:hAnsi="Baskerville"/>
          <w:sz w:val="20"/>
          <w:szCs w:val="20"/>
        </w:rPr>
      </w:pPr>
      <w:r w:rsidRPr="00A538EA">
        <w:rPr>
          <w:rFonts w:ascii="Baskerville" w:hAnsi="Baskerville"/>
          <w:sz w:val="20"/>
          <w:szCs w:val="20"/>
        </w:rPr>
        <w:t xml:space="preserve">- </w:t>
      </w:r>
      <w:r>
        <w:rPr>
          <w:rFonts w:ascii="Baskerville" w:hAnsi="Baskerville"/>
          <w:sz w:val="20"/>
          <w:szCs w:val="20"/>
        </w:rPr>
        <w:t>Motif Akademi</w:t>
      </w:r>
      <w:r w:rsidRPr="00A538EA">
        <w:rPr>
          <w:rFonts w:ascii="Baskerville" w:hAnsi="Baskerville"/>
          <w:sz w:val="20"/>
          <w:szCs w:val="20"/>
        </w:rPr>
        <w:t xml:space="preserve"> ücreti yalnızca makalenin gönderilmesinden 15 gün sonra geri çekilmesi durumunda tahsil edilir.</w:t>
      </w:r>
    </w:p>
    <w:p w14:paraId="6296F425" w14:textId="77777777" w:rsidR="00A538EA" w:rsidRPr="00A538EA" w:rsidRDefault="00A538EA" w:rsidP="00A538EA">
      <w:pPr>
        <w:tabs>
          <w:tab w:val="left" w:pos="6045"/>
        </w:tabs>
        <w:rPr>
          <w:rFonts w:ascii="Baskerville" w:hAnsi="Baskerville"/>
          <w:sz w:val="20"/>
          <w:szCs w:val="20"/>
        </w:rPr>
      </w:pPr>
      <w:r w:rsidRPr="00A538EA">
        <w:rPr>
          <w:rFonts w:ascii="Baskerville" w:hAnsi="Baskerville"/>
          <w:sz w:val="20"/>
          <w:szCs w:val="20"/>
        </w:rPr>
        <w:t>- Sorumlu yazara makalenin yayına kabul edildiği bildirildikten sonra makale geri çekilemez.</w:t>
      </w:r>
    </w:p>
    <w:p w14:paraId="54210FE0" w14:textId="77777777" w:rsidR="00A538EA" w:rsidRPr="00A538EA" w:rsidRDefault="00A538EA" w:rsidP="00A538EA">
      <w:pPr>
        <w:tabs>
          <w:tab w:val="left" w:pos="6045"/>
        </w:tabs>
        <w:rPr>
          <w:rFonts w:ascii="Baskerville" w:hAnsi="Baskerville"/>
          <w:sz w:val="20"/>
          <w:szCs w:val="20"/>
        </w:rPr>
      </w:pPr>
      <w:r w:rsidRPr="00A538EA">
        <w:rPr>
          <w:rFonts w:ascii="Baskerville" w:hAnsi="Baskerville"/>
          <w:sz w:val="20"/>
          <w:szCs w:val="20"/>
        </w:rPr>
        <w:lastRenderedPageBreak/>
        <w:t>- Bir makaleyi geri çekmek için, Baş Editörün tüm yazarlardan geri çekme için geçerli nedenler sunan imzalı bir Makale Geri Çekme Formu alması gerekir.</w:t>
      </w:r>
    </w:p>
    <w:p w14:paraId="136AD573" w14:textId="77777777" w:rsidR="00A538EA" w:rsidRPr="00A538EA" w:rsidRDefault="00A538EA" w:rsidP="00A538EA">
      <w:pPr>
        <w:tabs>
          <w:tab w:val="left" w:pos="6045"/>
        </w:tabs>
        <w:rPr>
          <w:rFonts w:ascii="Baskerville" w:hAnsi="Baskerville"/>
          <w:sz w:val="20"/>
          <w:szCs w:val="20"/>
        </w:rPr>
      </w:pPr>
      <w:r w:rsidRPr="00A538EA">
        <w:rPr>
          <w:rFonts w:ascii="Baskerville" w:hAnsi="Baskerville"/>
          <w:sz w:val="20"/>
          <w:szCs w:val="20"/>
        </w:rPr>
        <w:t>- Bir makale, editörlük ofisi geri çekme talep formunu alana kadar hakem incelemesinde kalacaktır.</w:t>
      </w:r>
    </w:p>
    <w:p w14:paraId="74B26209" w14:textId="048B64CA" w:rsidR="00334A89" w:rsidRPr="00BC46D8" w:rsidRDefault="00A538EA" w:rsidP="00A538EA">
      <w:pPr>
        <w:tabs>
          <w:tab w:val="left" w:pos="6045"/>
        </w:tabs>
        <w:rPr>
          <w:rFonts w:ascii="Baskerville" w:hAnsi="Baskerville"/>
          <w:sz w:val="20"/>
          <w:szCs w:val="20"/>
        </w:rPr>
      </w:pPr>
      <w:r w:rsidRPr="00A538EA">
        <w:rPr>
          <w:rFonts w:ascii="Baskerville" w:hAnsi="Baskerville"/>
          <w:sz w:val="20"/>
          <w:szCs w:val="20"/>
        </w:rPr>
        <w:t>- Yazarlar, editörlük ofisinden bir teşekkür mektubu alana kadar makalelerini geri çekilmiş olarak kabul etmemelidir.</w:t>
      </w:r>
    </w:p>
    <w:sectPr w:rsidR="00334A89" w:rsidRPr="00BC46D8" w:rsidSect="0044092B">
      <w:pgSz w:w="11906" w:h="16838"/>
      <w:pgMar w:top="66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FBADE" w14:textId="77777777" w:rsidR="00C51C28" w:rsidRDefault="00C51C28" w:rsidP="00770E7D">
      <w:r>
        <w:separator/>
      </w:r>
    </w:p>
  </w:endnote>
  <w:endnote w:type="continuationSeparator" w:id="0">
    <w:p w14:paraId="3BF66FD2" w14:textId="77777777" w:rsidR="00C51C28" w:rsidRDefault="00C51C28" w:rsidP="00770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6E1E5" w14:textId="77777777" w:rsidR="00C51C28" w:rsidRDefault="00C51C28" w:rsidP="00770E7D">
      <w:r>
        <w:separator/>
      </w:r>
    </w:p>
  </w:footnote>
  <w:footnote w:type="continuationSeparator" w:id="0">
    <w:p w14:paraId="2E3DFDD6" w14:textId="77777777" w:rsidR="00C51C28" w:rsidRDefault="00C51C28" w:rsidP="00770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0F3E0E"/>
    <w:multiLevelType w:val="multilevel"/>
    <w:tmpl w:val="B4F80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052905"/>
    <w:multiLevelType w:val="multilevel"/>
    <w:tmpl w:val="BCDCC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91774298">
    <w:abstractNumId w:val="0"/>
  </w:num>
  <w:num w:numId="2" w16cid:durableId="2022509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08630C"/>
    <w:rsid w:val="001170EE"/>
    <w:rsid w:val="002547B5"/>
    <w:rsid w:val="00334A89"/>
    <w:rsid w:val="003D689A"/>
    <w:rsid w:val="0044092B"/>
    <w:rsid w:val="004E1F57"/>
    <w:rsid w:val="0052737A"/>
    <w:rsid w:val="0056099C"/>
    <w:rsid w:val="006821A6"/>
    <w:rsid w:val="006B0160"/>
    <w:rsid w:val="00736117"/>
    <w:rsid w:val="0074251E"/>
    <w:rsid w:val="00770E7D"/>
    <w:rsid w:val="00880EC7"/>
    <w:rsid w:val="00A32C2C"/>
    <w:rsid w:val="00A36697"/>
    <w:rsid w:val="00A36B81"/>
    <w:rsid w:val="00A538EA"/>
    <w:rsid w:val="00A71301"/>
    <w:rsid w:val="00AC1E38"/>
    <w:rsid w:val="00B06F87"/>
    <w:rsid w:val="00B35EA1"/>
    <w:rsid w:val="00BC46D8"/>
    <w:rsid w:val="00C35DF4"/>
    <w:rsid w:val="00C40B4F"/>
    <w:rsid w:val="00C51C28"/>
    <w:rsid w:val="00C7292F"/>
    <w:rsid w:val="00C74A9D"/>
    <w:rsid w:val="00CD5F51"/>
    <w:rsid w:val="00D50FA8"/>
    <w:rsid w:val="00DB4041"/>
    <w:rsid w:val="00E52930"/>
    <w:rsid w:val="00F442B8"/>
    <w:rsid w:val="00F462D4"/>
    <w:rsid w:val="00F7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E917D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A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US"/>
    </w:rPr>
  </w:style>
  <w:style w:type="paragraph" w:styleId="GvdeMetni">
    <w:name w:val="Body Text"/>
    <w:basedOn w:val="Normal"/>
    <w:link w:val="GvdeMetniChar"/>
    <w:rsid w:val="0056099C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99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5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4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0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1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7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77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641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4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7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5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49B063F-7F7F-2B47-9830-5CBCE0A2C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4</cp:revision>
  <dcterms:created xsi:type="dcterms:W3CDTF">2024-11-06T19:29:00Z</dcterms:created>
  <dcterms:modified xsi:type="dcterms:W3CDTF">2025-03-15T13:17:00Z</dcterms:modified>
</cp:coreProperties>
</file>